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9-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12</w:t>
            </w:r>
          </w:p>
        </w:tc>
      </w:tr>
      <w:tr>
        <w:tc>
          <w:p>
            <w:pPr>
              <w:jc w:val="left"/>
            </w:pPr>
            <w:r>
              <w:t xml:space="preserve">Version: 1.0.0-DRAFT-2023-09-12</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2"/>
      </w:pPr>
      <w:bookmarkStart w:id="79" w:name="X7153512ed59a3b2780032fdc2ead5e1ca84e4fa"/>
      <w:r>
        <w:t xml:space="preserve">Message size</w:t>
      </w:r>
      <w:bookmarkEnd w:id="79"/>
    </w:p>
    <w:p>
      <w:pPr>
        <w:pStyle w:val="FirstParagraph"/>
      </w:pPr>
      <w:r>
        <w:t xml:space="preserve">The WIS2 Notification Message allows for transmission of messages in a compacted or minified manner, and includes the ability to embedding content inline as required (see</w:t>
      </w:r>
      <w:r>
        <w:t xml:space="preserve"> </w:t>
      </w:r>
      <w:hyperlink w:anchor="X7aee304a37f2f1d86b2a6a656a182189aa215a7">
        <w:r>
          <w:rPr>
            <w:rStyle w:val="Hyperlink"/>
          </w:rPr>
          <w:t xml:space="preserve">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a WNM geometr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6ee1337dd79a1720ff84ae1da87a03b2fca6ff9"/>
      <w:r>
        <w:t xml:space="preserve">Properties</w:t>
      </w:r>
      <w:bookmarkEnd w:id="85"/>
    </w:p>
    <w:p>
      <w:pPr>
        <w:pStyle w:val="Heading4"/>
      </w:pPr>
      <w:bookmarkStart w:id="86" w:name="X21ce97cb031f1962b1bc3fedabe1d700a639c4a"/>
      <w:r>
        <w:t xml:space="preserve">pubtime</w:t>
      </w:r>
      <w:bookmarkEnd w:id="86"/>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4"/>
      </w:pPr>
      <w:bookmarkStart w:id="87" w:name="data_id"/>
      <w:r>
        <w:t xml:space="preserve">data_id</w:t>
      </w:r>
      <w:bookmarkEnd w:id="87"/>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8" w:name="metadata_id"/>
      <w:r>
        <w:t xml:space="preserve">metadata_id</w:t>
      </w:r>
      <w:bookmarkEnd w:id="88"/>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9" w:name="Xb7bbcf9b61428835f4caca398e39135c004fa7c"/>
      <w:r>
        <w:t xml:space="preserve">Temporal description (datetime, start_datetime, end_datetime)</w:t>
      </w:r>
      <w:bookmarkEnd w:id="89"/>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0" w:name="X697e5a46ad28eb3b9b23f988c02cdb6c064ab09"/>
      <w:r>
        <w:t xml:space="preserve">Cache</w:t>
      </w:r>
      <w:bookmarkEnd w:id="90"/>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4"/>
      </w:pPr>
      <w:bookmarkStart w:id="91" w:name="Xca6431e6c5d0c3eca97ef70adcc381814a48cfc"/>
      <w:r>
        <w:t xml:space="preserve">Integrity</w:t>
      </w:r>
      <w:bookmarkEnd w:id="91"/>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7aee304a37f2f1d86b2a6a656a182189aa215a7"/>
      <w:r>
        <w:t xml:space="preserve">Content</w:t>
      </w:r>
      <w:bookmarkEnd w:id="92"/>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3" w:name="X2b145b5a935ac6e14f7d0458519266699c26f66"/>
      <w:r>
        <w:t xml:space="preserve">Additional properties</w:t>
      </w:r>
      <w:bookmarkEnd w:id="93"/>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4" w:name="X1d7673d1972ef78546ac031bb8b3bfe7ca8f8ab"/>
      <w:r>
        <w:t xml:space="preserve">Links</w:t>
      </w:r>
      <w:bookmarkEnd w:id="94"/>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5"/>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be used for data or metadata invalidation.</w:t>
            </w:r>
          </w:p>
        </w:tc>
      </w:tr>
      <w:tr>
        <w:tc>
          <w:p>
            <w:pPr>
              <w:jc w:val="left"/>
            </w:pPr>
            <w:r>
              <w:t xml:space="preserve">D</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7" w:name="X78fdb1f4716baf4c26796c550dad0531813f831"/>
      <w:r>
        <w:t xml:space="preserve">Conformance Class Abstract Test Suite (Normative)</w:t>
      </w:r>
      <w:bookmarkEnd w:id="97"/>
    </w:p>
    <w:p>
      <w:pPr>
        <w:pStyle w:val="Heading2"/>
      </w:pPr>
      <w:bookmarkStart w:id="98" w:name="Xf5e33246fc357dd59e783ff5116aed1d0d78d2d"/>
      <w:r>
        <w:t xml:space="preserve">Conformance Class: Core</w:t>
      </w:r>
      <w:bookmarkEnd w:id="98"/>
    </w:p>
    <w:p>
      <w:pPr>
        <w:pStyle w:val="DefinitionTerm"/>
      </w:pPr>
      <w:r>
        <w:t xml:space="preserve">label</w:t>
      </w:r>
    </w:p>
    <w:p>
      <w:pPr>
        <w:pStyle w:val="Definition"/>
      </w:pPr>
      <w:hyperlink r:id="rId99">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0" w:name="Xd82d8cf3b20467d72443990f334f271ce7fe6cf"/>
      <w:r>
        <w:t xml:space="preserve">Message size</w:t>
      </w:r>
      <w:bookmarkEnd w:id="100"/>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1" w:name="X6c8ff279ae0c1bdfb37bb6344105bb8007f162a"/>
      <w:r>
        <w:t xml:space="preserve">Validation</w:t>
      </w:r>
      <w:bookmarkEnd w:id="10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2" w:name="X8749fcc5d010c03aaa11d4f982116a6b2a782f3"/>
      <w:r>
        <w:t xml:space="preserve">Identifier</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3" w:name="X345d4bcb6128d0a118c5f1c26f808ddd6c78934"/>
      <w:r>
        <w:t xml:space="preserve">Version</w:t>
      </w:r>
      <w:bookmarkEnd w:id="10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4" w:name="X752c9a0f5737dd1c713512b5590892f33737224"/>
      <w:r>
        <w:t xml:space="preserve">Type</w:t>
      </w:r>
      <w:bookmarkEnd w:id="10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5" w:name="Xf6c2054ab31b9e8da4b9fc5b72010c6504340d1"/>
      <w:r>
        <w:t xml:space="preserve">Geometry</w:t>
      </w:r>
      <w:bookmarkEnd w:id="105"/>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6" w:name="X09bc182be109cd1b026833a928cb865f6eae247"/>
      <w:r>
        <w:t xml:space="preserve">Properties / Publication Time</w:t>
      </w:r>
      <w:bookmarkEnd w:id="106"/>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7" w:name="X6ec3247911d6a1af713c5d8c1808b7e5d36c536"/>
      <w:r>
        <w:t xml:space="preserve">Properties / Data Identification</w:t>
      </w:r>
      <w:bookmarkEnd w:id="107"/>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8" w:name="X555c362766c3d78e98026f75e6b46033c5c86fc"/>
      <w:r>
        <w:t xml:space="preserve">Properties / Temporal description</w:t>
      </w:r>
      <w:bookmarkEnd w:id="108"/>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9" w:name="X2f548a02862f27c19e08100445ffb3606c8e3c2"/>
      <w:r>
        <w:t xml:space="preserve">Links</w:t>
      </w:r>
      <w:bookmarkEnd w:id="109"/>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0" w:name="schemas"/>
      <w:r>
        <w:t xml:space="preserve">Schemas (Normative)</w:t>
      </w:r>
      <w:bookmarkEnd w:id="110"/>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1" w:name="Xa02b6cf8cb025ffeb14bcdac2e407574341d581"/>
      <w:r>
        <w:t xml:space="preserve">WIS2 Notification Message Schema</w:t>
      </w:r>
      <w:bookmarkEnd w:id="111"/>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2" w:name="examples"/>
      <w:r>
        <w:t xml:space="preserve">Examples (Informative)</w:t>
      </w:r>
      <w:bookmarkEnd w:id="112"/>
    </w:p>
    <w:p>
      <w:pPr>
        <w:pStyle w:val="Heading2"/>
      </w:pPr>
      <w:bookmarkStart w:id="113" w:name="Xa8ccb635a98deae381e2eb1721c5d040231fc9a"/>
      <w:r>
        <w:t xml:space="preserve">WIS2 Notification Message Examples</w:t>
      </w:r>
      <w:bookmarkEnd w:id="113"/>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a: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4" w:name="Bibliography"/>
      <w:r>
        <w:t xml:space="preserve">Bibliography</w:t>
      </w:r>
      <w:bookmarkEnd w:id="114"/>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5" w:name="X7704236ba72ed8cc2b9a9e238d27c640b9b6528"/>
      <w:r>
        <w:t xml:space="preserve">Revision History</w:t>
      </w:r>
      <w:bookmarkEnd w:id="11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5">
    <w:p>
      <w:pPr>
        <w:pStyle w:val="FootnoteText"/>
      </w:pPr>
      <w:r>
        <w:rPr>
          <w:rStyle w:val="FootnoteReference"/>
        </w:rPr>
        <w:footnoteRef/>
      </w:r>
      <w:r>
        <w:t xml:space="preserve"> </w:t>
      </w:r>
      <w:hyperlink r:id="rId96">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9"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6"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9"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6"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9-12T11:46:32Z</dcterms:created>
  <dcterms:modified xsi:type="dcterms:W3CDTF">2023-09-12T11: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2</vt:lpwstr>
  </property>
</Properties>
</file>